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D7E38F" w14:textId="77777777" w:rsidR="004E753E" w:rsidRPr="00324D5E" w:rsidRDefault="004E753E" w:rsidP="004E753E">
      <w:pPr>
        <w:pStyle w:val="Heading2"/>
        <w:rPr>
          <w:sz w:val="40"/>
        </w:rPr>
      </w:pPr>
      <w:bookmarkStart w:id="0" w:name="_GoBack"/>
      <w:r w:rsidRPr="00324D5E">
        <w:rPr>
          <w:sz w:val="40"/>
        </w:rPr>
        <w:t>Submission Form</w:t>
      </w:r>
    </w:p>
    <w:p w14:paraId="4B41CF0C" w14:textId="77777777" w:rsidR="004E753E" w:rsidRPr="00324D5E" w:rsidRDefault="004E753E" w:rsidP="004E753E">
      <w:pPr>
        <w:rPr>
          <w:sz w:val="32"/>
        </w:rPr>
      </w:pPr>
    </w:p>
    <w:p w14:paraId="36B0E0FE" w14:textId="460DBAA5" w:rsidR="004E753E" w:rsidRPr="00324D5E" w:rsidRDefault="004E753E" w:rsidP="004E753E">
      <w:pPr>
        <w:rPr>
          <w:sz w:val="32"/>
        </w:rPr>
      </w:pPr>
      <w:r w:rsidRPr="00324D5E">
        <w:rPr>
          <w:sz w:val="32"/>
        </w:rPr>
        <w:t xml:space="preserve">Name: </w:t>
      </w:r>
      <w:r w:rsidR="00BE6997" w:rsidRPr="00324D5E">
        <w:rPr>
          <w:sz w:val="32"/>
        </w:rPr>
        <w:t>Akil Hosang</w:t>
      </w:r>
    </w:p>
    <w:p w14:paraId="3AB43DC0" w14:textId="76266B08" w:rsidR="004E753E" w:rsidRPr="00324D5E" w:rsidRDefault="004E753E" w:rsidP="004E753E">
      <w:pPr>
        <w:rPr>
          <w:sz w:val="32"/>
        </w:rPr>
      </w:pPr>
      <w:r w:rsidRPr="00324D5E">
        <w:rPr>
          <w:sz w:val="32"/>
        </w:rPr>
        <w:t xml:space="preserve">ID #:  </w:t>
      </w:r>
      <w:r w:rsidR="00BE6997" w:rsidRPr="00324D5E">
        <w:rPr>
          <w:sz w:val="32"/>
        </w:rPr>
        <w:t>816003000</w:t>
      </w:r>
    </w:p>
    <w:bookmarkEnd w:id="0"/>
    <w:p w14:paraId="2FB1C18C" w14:textId="77777777" w:rsidR="004E753E" w:rsidRPr="001103F5" w:rsidRDefault="004E753E" w:rsidP="004E753E"/>
    <w:tbl>
      <w:tblPr>
        <w:tblW w:w="0" w:type="auto"/>
        <w:tblInd w:w="100" w:type="dxa"/>
        <w:tblLook w:val="0000" w:firstRow="0" w:lastRow="0" w:firstColumn="0" w:lastColumn="0" w:noHBand="0" w:noVBand="0"/>
      </w:tblPr>
      <w:tblGrid>
        <w:gridCol w:w="3220"/>
        <w:gridCol w:w="3566"/>
        <w:gridCol w:w="1464"/>
        <w:gridCol w:w="990"/>
      </w:tblGrid>
      <w:tr w:rsidR="004E753E" w:rsidRPr="001103F5" w14:paraId="2C56FB98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5AE6AF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Item (Tag)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50A4B6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Location (page &amp; line #)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CBAB7D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Completed (YES/NO)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7EBE4A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Marks</w:t>
            </w:r>
          </w:p>
        </w:tc>
      </w:tr>
      <w:tr w:rsidR="004E753E" w:rsidRPr="001103F5" w14:paraId="53C33731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FEC07A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Meta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2ABC06" w14:textId="6A7749BC" w:rsidR="004E753E" w:rsidRPr="001103F5" w:rsidRDefault="00BE6997" w:rsidP="00F01F2C">
            <w:pPr>
              <w:spacing w:after="0" w:line="240" w:lineRule="auto"/>
              <w:contextualSpacing/>
            </w:pPr>
            <w:r>
              <w:t>Page: i</w:t>
            </w:r>
            <w:r w:rsidR="002526CE">
              <w:t>ndex ; Line: 4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7BF266" w14:textId="74FEF73E" w:rsidR="004E753E" w:rsidRPr="001103F5" w:rsidRDefault="002D1C5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0ED9B9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4E753E" w:rsidRPr="001103F5" w14:paraId="049F2474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2945DB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External CSS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69A5B1" w14:textId="4E5A2031" w:rsidR="004E753E" w:rsidRPr="001103F5" w:rsidRDefault="002526CE" w:rsidP="00F01F2C">
            <w:pPr>
              <w:spacing w:after="0" w:line="240" w:lineRule="auto"/>
              <w:contextualSpacing/>
            </w:pPr>
            <w:r>
              <w:t xml:space="preserve">Page: </w:t>
            </w:r>
            <w:r w:rsidR="0030777C">
              <w:t>main.css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066DEB" w14:textId="745FF863" w:rsidR="004E753E" w:rsidRPr="001103F5" w:rsidRDefault="002D1C5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38917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4E753E" w:rsidRPr="001103F5" w14:paraId="05E4C341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463B99" w14:textId="77777777" w:rsidR="004E753E" w:rsidRPr="001103F5" w:rsidRDefault="004E753E" w:rsidP="00F01F2C">
            <w:pPr>
              <w:spacing w:after="0" w:line="240" w:lineRule="auto"/>
              <w:contextualSpacing/>
            </w:pPr>
            <w:proofErr w:type="spellStart"/>
            <w:r w:rsidRPr="001103F5">
              <w:t>Divs</w:t>
            </w:r>
            <w:proofErr w:type="spellEnd"/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94508" w14:textId="3507CEBA" w:rsidR="004E753E" w:rsidRPr="001103F5" w:rsidRDefault="00BE6997" w:rsidP="00F01F2C">
            <w:pPr>
              <w:spacing w:after="0" w:line="240" w:lineRule="auto"/>
              <w:contextualSpacing/>
            </w:pPr>
            <w:r>
              <w:t>Page: index ; Line: 10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8A25B1" w14:textId="20C8D957" w:rsidR="004E753E" w:rsidRPr="001103F5" w:rsidRDefault="002D1C5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4AC59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4E753E" w:rsidRPr="001103F5" w14:paraId="1411004B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233DE6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Paragraph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A7D9E" w14:textId="5DEBC608" w:rsidR="004E753E" w:rsidRPr="001103F5" w:rsidRDefault="00BE6997" w:rsidP="00F01F2C">
            <w:pPr>
              <w:spacing w:after="0" w:line="240" w:lineRule="auto"/>
              <w:contextualSpacing/>
            </w:pPr>
            <w:r>
              <w:t>Page: i</w:t>
            </w:r>
            <w:r w:rsidR="002526CE">
              <w:t xml:space="preserve">ndex ; Line: </w:t>
            </w:r>
            <w:r>
              <w:t>25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81E0CD" w14:textId="54469D52" w:rsidR="004E753E" w:rsidRPr="001103F5" w:rsidRDefault="002D1C5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9A007A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4E753E" w:rsidRPr="001103F5" w14:paraId="40E4F924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50B05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Id (HTML Organization)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4AD7C" w14:textId="6C8A0334" w:rsidR="004E753E" w:rsidRPr="001103F5" w:rsidRDefault="00B16603" w:rsidP="00F01F2C">
            <w:pPr>
              <w:spacing w:after="0" w:line="240" w:lineRule="auto"/>
              <w:contextualSpacing/>
            </w:pPr>
            <w:r>
              <w:t>Page: career ; Line: 26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4052D3" w14:textId="340E2DE7" w:rsidR="004E753E" w:rsidRPr="001103F5" w:rsidRDefault="002D1C5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64E41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4E753E" w:rsidRPr="001103F5" w14:paraId="06D5BECE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36B8A4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Id (CSS Reference)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5627E5" w14:textId="77BB5330" w:rsidR="004E753E" w:rsidRPr="001103F5" w:rsidRDefault="00B16603" w:rsidP="00F01F2C">
            <w:pPr>
              <w:spacing w:after="0" w:line="240" w:lineRule="auto"/>
              <w:contextualSpacing/>
            </w:pPr>
            <w:r>
              <w:t>Page: main</w:t>
            </w:r>
            <w:r w:rsidR="002526CE">
              <w:t>.css ; Line: 1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55E80" w14:textId="1F03CBF7" w:rsidR="004E753E" w:rsidRPr="001103F5" w:rsidRDefault="002D1C5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4713F8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4E753E" w:rsidRPr="001103F5" w14:paraId="14180860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0590AB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Class (HTML Organization)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BD3ED" w14:textId="12A2FC3D" w:rsidR="004E753E" w:rsidRPr="001103F5" w:rsidRDefault="002526CE" w:rsidP="00F01F2C">
            <w:pPr>
              <w:spacing w:after="0" w:line="240" w:lineRule="auto"/>
              <w:contextualSpacing/>
            </w:pPr>
            <w:r>
              <w:t>Page: Index ; Line: 22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4E02D6" w14:textId="6FB47C6C" w:rsidR="004E753E" w:rsidRPr="001103F5" w:rsidRDefault="002D1C5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FC07B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4E753E" w:rsidRPr="001103F5" w14:paraId="4C6F0502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60E9B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Class (CSS Reference)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B584D" w14:textId="5DBCB6A6" w:rsidR="004E753E" w:rsidRPr="001103F5" w:rsidRDefault="002526CE" w:rsidP="00B16603">
            <w:pPr>
              <w:spacing w:after="0" w:line="240" w:lineRule="auto"/>
              <w:contextualSpacing/>
            </w:pPr>
            <w:r>
              <w:t xml:space="preserve">Page: </w:t>
            </w:r>
            <w:r w:rsidR="00B16603">
              <w:t>careerStyle</w:t>
            </w:r>
            <w:r w:rsidR="00BB2583">
              <w:t>.css ; Line: 77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775E3" w14:textId="7A163630" w:rsidR="004E753E" w:rsidRPr="001103F5" w:rsidRDefault="002D1C5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E25F4F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4E753E" w:rsidRPr="001103F5" w14:paraId="3BE3B6DD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1FF71D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Header - Elements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580820" w14:textId="04831B61" w:rsidR="004E753E" w:rsidRPr="001103F5" w:rsidRDefault="00BB2583" w:rsidP="00F01F2C">
            <w:pPr>
              <w:spacing w:after="0" w:line="240" w:lineRule="auto"/>
              <w:contextualSpacing/>
            </w:pPr>
            <w:r>
              <w:t>Page: i</w:t>
            </w:r>
            <w:r w:rsidR="001E4018">
              <w:t>ndex ; Line: 21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3C7F61" w14:textId="4129D27D" w:rsidR="004E753E" w:rsidRPr="001103F5" w:rsidRDefault="002D1C5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EF7837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4E753E" w:rsidRPr="001103F5" w14:paraId="6C8C839F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EB10CE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Header - Text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F0847B" w14:textId="7958A2B6" w:rsidR="004E753E" w:rsidRPr="001103F5" w:rsidRDefault="001E4018" w:rsidP="00F01F2C">
            <w:pPr>
              <w:spacing w:after="0" w:line="240" w:lineRule="auto"/>
              <w:contextualSpacing/>
            </w:pPr>
            <w:r>
              <w:t>Page: Index ; Line: 22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172DC3" w14:textId="7C7CD368" w:rsidR="004E753E" w:rsidRPr="001103F5" w:rsidRDefault="002D1C5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436BD5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4E753E" w:rsidRPr="001103F5" w14:paraId="77C1BCBF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26245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Header - Logo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A0E67B" w14:textId="35B20B08" w:rsidR="004E753E" w:rsidRPr="001103F5" w:rsidRDefault="001E4018" w:rsidP="00F01F2C">
            <w:pPr>
              <w:spacing w:after="0" w:line="240" w:lineRule="auto"/>
              <w:contextualSpacing/>
            </w:pPr>
            <w:r>
              <w:t>Page: Index ; Line: 21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B6C85D" w14:textId="1487DC2F" w:rsidR="004E753E" w:rsidRPr="004F076C" w:rsidRDefault="00BE6997" w:rsidP="00F01F2C">
            <w:pPr>
              <w:spacing w:after="0" w:line="240" w:lineRule="auto"/>
              <w:contextualSpacing/>
              <w:rPr>
                <w:b/>
              </w:rPr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315CCB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4E753E" w:rsidRPr="001103F5" w14:paraId="6AE285E0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72E5E5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List - Ordered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EA5B6E" w14:textId="1B43BE7B" w:rsidR="004E753E" w:rsidRPr="001103F5" w:rsidRDefault="002526CE" w:rsidP="001E4018">
            <w:pPr>
              <w:spacing w:after="0" w:line="240" w:lineRule="auto"/>
              <w:contextualSpacing/>
            </w:pPr>
            <w:r>
              <w:t xml:space="preserve">Page: </w:t>
            </w:r>
            <w:r w:rsidR="001E4018">
              <w:t>career; Line: 48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C2719D" w14:textId="05FCBB67" w:rsidR="004E753E" w:rsidRPr="001103F5" w:rsidRDefault="002D1C5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8D682E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4E753E" w:rsidRPr="001103F5" w14:paraId="646C0795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36C210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 xml:space="preserve">List - Unordered 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BF91A4" w14:textId="7D53AB38" w:rsidR="004E753E" w:rsidRPr="001103F5" w:rsidRDefault="001E4018" w:rsidP="001E4018">
            <w:pPr>
              <w:spacing w:after="0" w:line="240" w:lineRule="auto"/>
              <w:contextualSpacing/>
            </w:pPr>
            <w:r>
              <w:t>Page: career ; Line: 50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431266" w14:textId="4BAE17D0" w:rsidR="004E753E" w:rsidRPr="001103F5" w:rsidRDefault="002D1C5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25BA62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4E753E" w:rsidRPr="001103F5" w14:paraId="1F8B166A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6BD1FF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List - Nested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63E893" w14:textId="20A924A8" w:rsidR="004E753E" w:rsidRPr="001103F5" w:rsidRDefault="002526CE" w:rsidP="00703007">
            <w:pPr>
              <w:spacing w:after="0" w:line="240" w:lineRule="auto"/>
              <w:contextualSpacing/>
            </w:pPr>
            <w:r>
              <w:t xml:space="preserve">Page: </w:t>
            </w:r>
            <w:r w:rsidR="00703007">
              <w:t>career ; Line: 51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DE0713" w14:textId="70D465A5" w:rsidR="004E753E" w:rsidRPr="001103F5" w:rsidRDefault="002D1C5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C23C2A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4E753E" w:rsidRPr="001103F5" w14:paraId="2F9883ED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E79D6D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Tables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F2BED" w14:textId="53E2BFAD" w:rsidR="004E753E" w:rsidRPr="001103F5" w:rsidRDefault="002526CE" w:rsidP="00097E7D">
            <w:pPr>
              <w:spacing w:after="0" w:line="240" w:lineRule="auto"/>
              <w:contextualSpacing/>
            </w:pPr>
            <w:r>
              <w:t xml:space="preserve">Page: </w:t>
            </w:r>
            <w:r w:rsidR="00097E7D">
              <w:t>career</w:t>
            </w:r>
            <w:r>
              <w:t xml:space="preserve">; Line: </w:t>
            </w:r>
            <w:r w:rsidR="00097E7D">
              <w:t>28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94E7F5" w14:textId="1F4C580A" w:rsidR="004E753E" w:rsidRPr="001103F5" w:rsidRDefault="002D1C5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37912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4E753E" w:rsidRPr="001103F5" w14:paraId="1B11DAA1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9F384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 xml:space="preserve">Table – </w:t>
            </w:r>
            <w:proofErr w:type="spellStart"/>
            <w:r w:rsidRPr="001103F5">
              <w:t>THead</w:t>
            </w:r>
            <w:proofErr w:type="spellEnd"/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CFCF51" w14:textId="3CE03D3E" w:rsidR="004E753E" w:rsidRPr="001103F5" w:rsidRDefault="004E753E" w:rsidP="00F01F2C">
            <w:pPr>
              <w:spacing w:after="0" w:line="240" w:lineRule="auto"/>
              <w:contextualSpacing/>
            </w:pP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513164" w14:textId="18B62D87" w:rsidR="004E753E" w:rsidRPr="001103F5" w:rsidRDefault="00097E7D" w:rsidP="00F01F2C">
            <w:pPr>
              <w:spacing w:after="0" w:line="240" w:lineRule="auto"/>
              <w:contextualSpacing/>
            </w:pPr>
            <w:r>
              <w:t>NO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E09070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4E753E" w:rsidRPr="001103F5" w14:paraId="026957D5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FCFFF9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 xml:space="preserve">Table – </w:t>
            </w:r>
            <w:proofErr w:type="spellStart"/>
            <w:r w:rsidRPr="001103F5">
              <w:t>TBody</w:t>
            </w:r>
            <w:proofErr w:type="spellEnd"/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4B0C1" w14:textId="1FFD50F7" w:rsidR="004E753E" w:rsidRPr="001103F5" w:rsidRDefault="004E753E" w:rsidP="00F01F2C">
            <w:pPr>
              <w:spacing w:after="0" w:line="240" w:lineRule="auto"/>
              <w:contextualSpacing/>
            </w:pP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D7F8F" w14:textId="2F1B3FAC" w:rsidR="004E753E" w:rsidRPr="001103F5" w:rsidRDefault="00097E7D" w:rsidP="00F01F2C">
            <w:pPr>
              <w:spacing w:after="0" w:line="240" w:lineRule="auto"/>
              <w:contextualSpacing/>
            </w:pPr>
            <w:r>
              <w:t>NO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834134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4E753E" w:rsidRPr="001103F5" w14:paraId="6010C454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5B37E9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lastRenderedPageBreak/>
              <w:t>Form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C9B99" w14:textId="617C7F78" w:rsidR="004E753E" w:rsidRPr="001103F5" w:rsidRDefault="002526CE" w:rsidP="00AB78F0">
            <w:pPr>
              <w:spacing w:after="0" w:line="240" w:lineRule="auto"/>
              <w:contextualSpacing/>
            </w:pPr>
            <w:r>
              <w:t xml:space="preserve">Page: </w:t>
            </w:r>
            <w:r w:rsidR="00AB78F0">
              <w:t>news</w:t>
            </w:r>
            <w:r>
              <w:t xml:space="preserve">; Line: </w:t>
            </w:r>
            <w:r w:rsidR="00AB78F0">
              <w:t>30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69FEAB" w14:textId="68DB579D" w:rsidR="004E753E" w:rsidRPr="001103F5" w:rsidRDefault="002D1C5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5BC7E7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4E753E" w:rsidRPr="001103F5" w14:paraId="0AB30B6D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48BB6E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 xml:space="preserve">Forms </w:t>
            </w:r>
            <w:r>
              <w:t>–</w:t>
            </w:r>
            <w:r w:rsidRPr="001103F5">
              <w:t xml:space="preserve"> Input</w:t>
            </w:r>
            <w:r>
              <w:t xml:space="preserve"> – Text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4B60E6" w14:textId="565F298A" w:rsidR="004E753E" w:rsidRPr="001103F5" w:rsidRDefault="00791A8E" w:rsidP="00F01F2C">
            <w:pPr>
              <w:spacing w:after="0" w:line="240" w:lineRule="auto"/>
              <w:contextualSpacing/>
            </w:pPr>
            <w:r>
              <w:t xml:space="preserve">Page: news; Line: </w:t>
            </w:r>
            <w:r>
              <w:t>32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D12DCC" w14:textId="41BD23D0" w:rsidR="004E753E" w:rsidRPr="001103F5" w:rsidRDefault="002D1C5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D6C792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4E753E" w:rsidRPr="001103F5" w14:paraId="4AE6F962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CA10D8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 xml:space="preserve">Forms </w:t>
            </w:r>
            <w:r>
              <w:t>–</w:t>
            </w:r>
            <w:r w:rsidRPr="001103F5">
              <w:t xml:space="preserve"> Input</w:t>
            </w:r>
            <w:r>
              <w:t xml:space="preserve"> – Email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4E372" w14:textId="1AE78CCD" w:rsidR="004E753E" w:rsidRPr="001103F5" w:rsidRDefault="00791A8E" w:rsidP="00F01F2C">
            <w:pPr>
              <w:spacing w:after="0" w:line="240" w:lineRule="auto"/>
              <w:contextualSpacing/>
            </w:pPr>
            <w:r>
              <w:t xml:space="preserve">Page: news; Line: </w:t>
            </w:r>
            <w:r>
              <w:t>41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C65000" w14:textId="1013AD1F" w:rsidR="004E753E" w:rsidRPr="001103F5" w:rsidRDefault="002D1C5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F7E3B3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4E753E" w:rsidRPr="001103F5" w14:paraId="58150193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F9F6A7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 xml:space="preserve">Forms </w:t>
            </w:r>
            <w:r>
              <w:t>–</w:t>
            </w:r>
            <w:r w:rsidRPr="001103F5">
              <w:t xml:space="preserve"> Input</w:t>
            </w:r>
            <w:r>
              <w:t xml:space="preserve"> – Password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78142D" w14:textId="756BDFA2" w:rsidR="004E753E" w:rsidRPr="001103F5" w:rsidRDefault="00791A8E" w:rsidP="00F01F2C">
            <w:pPr>
              <w:spacing w:after="0" w:line="240" w:lineRule="auto"/>
              <w:contextualSpacing/>
            </w:pPr>
            <w:r>
              <w:t xml:space="preserve">Page: news; Line: </w:t>
            </w:r>
            <w:r>
              <w:t>44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ABBF9" w14:textId="5DE52779" w:rsidR="004E753E" w:rsidRPr="001103F5" w:rsidRDefault="002D1C5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F9E6B8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4E753E" w:rsidRPr="001103F5" w14:paraId="2792987C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EA5159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 xml:space="preserve">Forms </w:t>
            </w:r>
            <w:r>
              <w:t>–</w:t>
            </w:r>
            <w:r w:rsidRPr="001103F5">
              <w:t xml:space="preserve"> Input</w:t>
            </w:r>
            <w:r>
              <w:t xml:space="preserve"> – Number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FA138" w14:textId="32A1B910" w:rsidR="004E753E" w:rsidRPr="001103F5" w:rsidRDefault="00791A8E" w:rsidP="00F01F2C">
            <w:pPr>
              <w:spacing w:after="0" w:line="240" w:lineRule="auto"/>
              <w:contextualSpacing/>
            </w:pPr>
            <w:r>
              <w:t xml:space="preserve">Page: news; Line: </w:t>
            </w:r>
            <w:r>
              <w:t>38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18ABAB" w14:textId="3B28230D" w:rsidR="004E753E" w:rsidRPr="001103F5" w:rsidRDefault="002D1C5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7EC684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4E753E" w:rsidRPr="001103F5" w14:paraId="3D955074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F0A17E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 xml:space="preserve">Forms </w:t>
            </w:r>
            <w:r>
              <w:t>–</w:t>
            </w:r>
            <w:r w:rsidRPr="001103F5">
              <w:t xml:space="preserve"> Input</w:t>
            </w:r>
            <w:r>
              <w:t xml:space="preserve"> – Date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702D73" w14:textId="6011E26B" w:rsidR="004E753E" w:rsidRPr="001103F5" w:rsidRDefault="00791A8E" w:rsidP="00F01F2C">
            <w:pPr>
              <w:spacing w:after="0" w:line="240" w:lineRule="auto"/>
              <w:contextualSpacing/>
            </w:pPr>
            <w:r>
              <w:t xml:space="preserve">Page: news; Line: </w:t>
            </w:r>
            <w:r>
              <w:t>5</w:t>
            </w:r>
            <w:r>
              <w:t>0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C63FB" w14:textId="0DD57840" w:rsidR="004E753E" w:rsidRPr="001103F5" w:rsidRDefault="002D1C5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E4476F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4E753E" w:rsidRPr="001103F5" w14:paraId="1AE6174A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3C57E5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 xml:space="preserve">Forms </w:t>
            </w:r>
            <w:r>
              <w:t>–</w:t>
            </w:r>
            <w:r w:rsidRPr="001103F5">
              <w:t xml:space="preserve"> Input</w:t>
            </w:r>
            <w:r>
              <w:t xml:space="preserve"> – Search 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4B94B" w14:textId="7E4D4CCB" w:rsidR="004E753E" w:rsidRPr="001103F5" w:rsidRDefault="00791A8E" w:rsidP="00F01F2C">
            <w:pPr>
              <w:spacing w:after="0" w:line="240" w:lineRule="auto"/>
              <w:contextualSpacing/>
            </w:pPr>
            <w:r>
              <w:t xml:space="preserve">Page: news; Line: </w:t>
            </w:r>
            <w:r>
              <w:t>53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454890" w14:textId="5172F083" w:rsidR="004E753E" w:rsidRPr="001103F5" w:rsidRDefault="002D1C5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FD9FBF" w14:textId="77777777" w:rsidR="004E753E" w:rsidRDefault="004E753E" w:rsidP="00F01F2C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4E753E" w:rsidRPr="001103F5" w14:paraId="153975D4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82E81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Forms – Select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BCBC51" w14:textId="5A24985A" w:rsidR="004E753E" w:rsidRPr="001103F5" w:rsidRDefault="00791A8E" w:rsidP="00F01F2C">
            <w:pPr>
              <w:spacing w:after="0" w:line="240" w:lineRule="auto"/>
              <w:contextualSpacing/>
            </w:pPr>
            <w:r>
              <w:t xml:space="preserve">Page: news; Line: </w:t>
            </w:r>
            <w:r>
              <w:t>56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9144C5" w14:textId="4181B372" w:rsidR="004E753E" w:rsidRPr="001103F5" w:rsidRDefault="002D1C5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80F23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4E753E" w:rsidRPr="001103F5" w14:paraId="2AD06457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69FDC3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Forms – Text Area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390112" w14:textId="12AB89F1" w:rsidR="004E753E" w:rsidRPr="001103F5" w:rsidRDefault="00791A8E" w:rsidP="00F01F2C">
            <w:pPr>
              <w:spacing w:after="0" w:line="240" w:lineRule="auto"/>
              <w:contextualSpacing/>
            </w:pPr>
            <w:r>
              <w:t xml:space="preserve">Page: news; Line: </w:t>
            </w:r>
            <w:r>
              <w:t>64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EB0A93" w14:textId="27CDFECC" w:rsidR="004E753E" w:rsidRPr="001103F5" w:rsidRDefault="002D1C5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0166C5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4E753E" w:rsidRPr="001103F5" w14:paraId="1D03FEC2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A6301B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Forms – attributes – method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902EC2" w14:textId="25E41B22" w:rsidR="004E753E" w:rsidRPr="001103F5" w:rsidRDefault="00791A8E" w:rsidP="00F01F2C">
            <w:pPr>
              <w:spacing w:after="0" w:line="240" w:lineRule="auto"/>
              <w:contextualSpacing/>
            </w:pPr>
            <w:r>
              <w:t>Page: news; Line: 30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EB618" w14:textId="24B49E8B" w:rsidR="004E753E" w:rsidRPr="001103F5" w:rsidRDefault="002D1C5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CACF4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4E753E" w:rsidRPr="001103F5" w14:paraId="21E50DCE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512487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Forms – attributes – action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336E4" w14:textId="62F87B3C" w:rsidR="004E753E" w:rsidRPr="001103F5" w:rsidRDefault="00791A8E" w:rsidP="00F01F2C">
            <w:pPr>
              <w:spacing w:after="0" w:line="240" w:lineRule="auto"/>
              <w:contextualSpacing/>
            </w:pPr>
            <w:r>
              <w:t>Page: news; Line: 30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8DBF97" w14:textId="40330A72" w:rsidR="004E753E" w:rsidRPr="001103F5" w:rsidRDefault="002D1C5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BD9F2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4E753E" w:rsidRPr="001103F5" w14:paraId="55859AB0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F5919" w14:textId="77777777" w:rsidR="004E753E" w:rsidRDefault="004E753E" w:rsidP="00F01F2C">
            <w:pPr>
              <w:spacing w:after="0" w:line="240" w:lineRule="auto"/>
              <w:contextualSpacing/>
            </w:pPr>
            <w:r>
              <w:t xml:space="preserve">Forms – attributes – </w:t>
            </w:r>
            <w:proofErr w:type="spellStart"/>
            <w:r>
              <w:t>onsubmit</w:t>
            </w:r>
            <w:proofErr w:type="spellEnd"/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19F5F0" w14:textId="219776D5" w:rsidR="004E753E" w:rsidRPr="001103F5" w:rsidRDefault="00791A8E" w:rsidP="00F01F2C">
            <w:pPr>
              <w:spacing w:after="0" w:line="240" w:lineRule="auto"/>
              <w:contextualSpacing/>
            </w:pPr>
            <w:r>
              <w:t>Page: news; Line: 30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CDAB8" w14:textId="012489FD" w:rsidR="004E753E" w:rsidRPr="001103F5" w:rsidRDefault="002D1C5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9937" w14:textId="77777777" w:rsidR="004E753E" w:rsidRDefault="004E753E" w:rsidP="00F01F2C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4E753E" w:rsidRPr="001103F5" w14:paraId="0ED29826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8C2543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Image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7E2E37" w14:textId="2F903134" w:rsidR="004E753E" w:rsidRPr="001103F5" w:rsidRDefault="00F96B52" w:rsidP="00F01F2C">
            <w:pPr>
              <w:spacing w:after="0" w:line="240" w:lineRule="auto"/>
              <w:contextualSpacing/>
            </w:pPr>
            <w:r>
              <w:t xml:space="preserve">Page: news; Line: </w:t>
            </w:r>
            <w:r>
              <w:t>19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FDAA3" w14:textId="71CE68D4" w:rsidR="004E753E" w:rsidRPr="001103F5" w:rsidRDefault="002D1C5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335863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4E753E" w:rsidRPr="001103F5" w14:paraId="0A23F76C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23968A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Attribute – data-email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52F078" w14:textId="49BC59E7" w:rsidR="004E753E" w:rsidRPr="001103F5" w:rsidRDefault="004E753E" w:rsidP="00F01F2C">
            <w:pPr>
              <w:spacing w:after="0" w:line="240" w:lineRule="auto"/>
              <w:contextualSpacing/>
            </w:pP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DFF83E" w14:textId="60CE5E77" w:rsidR="004E753E" w:rsidRPr="001103F5" w:rsidRDefault="00F96B52" w:rsidP="00F01F2C">
            <w:pPr>
              <w:spacing w:after="0" w:line="240" w:lineRule="auto"/>
              <w:contextualSpacing/>
            </w:pPr>
            <w:r>
              <w:t>NO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435BC2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4E753E" w:rsidRPr="001103F5" w14:paraId="0CC12A29" w14:textId="77777777" w:rsidTr="00F01F2C">
        <w:tc>
          <w:tcPr>
            <w:tcW w:w="924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0D7AAD3" w14:textId="77777777" w:rsidR="004E753E" w:rsidRPr="001103F5" w:rsidRDefault="004E753E" w:rsidP="00F01F2C">
            <w:pPr>
              <w:spacing w:after="0" w:line="240" w:lineRule="auto"/>
              <w:contextualSpacing/>
              <w:jc w:val="center"/>
            </w:pPr>
            <w:r w:rsidRPr="001103F5">
              <w:t>CSS</w:t>
            </w:r>
          </w:p>
        </w:tc>
      </w:tr>
      <w:tr w:rsidR="004E753E" w:rsidRPr="001103F5" w14:paraId="2BC2AA0D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B21A3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HTML Link element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C653A4" w14:textId="39219F52" w:rsidR="004E753E" w:rsidRPr="001103F5" w:rsidRDefault="00683201" w:rsidP="00F01F2C">
            <w:pPr>
              <w:spacing w:after="0" w:line="240" w:lineRule="auto"/>
              <w:contextualSpacing/>
            </w:pPr>
            <w:r>
              <w:t>Page: Index ; Line: 6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383DB" w14:textId="08E23790" w:rsidR="004E753E" w:rsidRPr="001103F5" w:rsidRDefault="003A5013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665B21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4E753E" w:rsidRPr="001103F5" w14:paraId="6204456D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027CE1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Background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DB183" w14:textId="7D21E194" w:rsidR="004E753E" w:rsidRPr="001103F5" w:rsidRDefault="000F422D" w:rsidP="00F01F2C">
            <w:pPr>
              <w:spacing w:after="0" w:line="240" w:lineRule="auto"/>
              <w:contextualSpacing/>
            </w:pPr>
            <w:r>
              <w:t xml:space="preserve">Page: main.css ; Line: </w:t>
            </w:r>
            <w:r w:rsidR="00683201">
              <w:t>44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0FA609" w14:textId="5EFD50B4" w:rsidR="004E753E" w:rsidRPr="003A5013" w:rsidRDefault="003A5013" w:rsidP="00F01F2C">
            <w:pPr>
              <w:spacing w:after="0" w:line="240" w:lineRule="auto"/>
              <w:contextualSpacing/>
              <w:rPr>
                <w:b/>
              </w:rPr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6190FE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4E753E" w:rsidRPr="001103F5" w14:paraId="46FA84BA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848AD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Background-color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390C22" w14:textId="525812AA" w:rsidR="004E753E" w:rsidRPr="001103F5" w:rsidRDefault="000F422D" w:rsidP="00F01F2C">
            <w:pPr>
              <w:spacing w:after="0" w:line="240" w:lineRule="auto"/>
              <w:contextualSpacing/>
            </w:pPr>
            <w:r>
              <w:t xml:space="preserve">Page: main.css ; Line: </w:t>
            </w:r>
            <w:r w:rsidR="00683201">
              <w:t>26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9354C9" w14:textId="370DE7A7" w:rsidR="004E753E" w:rsidRPr="001103F5" w:rsidRDefault="003A5013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287417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4E753E" w:rsidRPr="001103F5" w14:paraId="6F0A27A8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C29C67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Border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F6E42D" w14:textId="712398B9" w:rsidR="004E753E" w:rsidRPr="001103F5" w:rsidRDefault="000F422D" w:rsidP="00683201">
            <w:pPr>
              <w:spacing w:after="0" w:line="240" w:lineRule="auto"/>
              <w:contextualSpacing/>
            </w:pPr>
            <w:r>
              <w:t xml:space="preserve">Page: </w:t>
            </w:r>
            <w:r w:rsidR="00683201">
              <w:t>careerStyle</w:t>
            </w:r>
            <w:r>
              <w:t xml:space="preserve">.css ; Line: </w:t>
            </w:r>
            <w:r w:rsidR="00841CA6">
              <w:t>84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C5423" w14:textId="2B7CB87A" w:rsidR="004E753E" w:rsidRPr="001103F5" w:rsidRDefault="003A5013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5488A0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4E753E" w:rsidRPr="001103F5" w14:paraId="7412C31F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A04772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Border Radius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E1E483" w14:textId="0793C5F6" w:rsidR="004E753E" w:rsidRPr="001103F5" w:rsidRDefault="000F422D" w:rsidP="00F01F2C">
            <w:pPr>
              <w:spacing w:after="0" w:line="240" w:lineRule="auto"/>
              <w:contextualSpacing/>
            </w:pPr>
            <w:r>
              <w:t xml:space="preserve">Page: main.css ; Line: </w:t>
            </w:r>
            <w:r w:rsidR="00841CA6">
              <w:t>56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08586D" w14:textId="6ABDECBF" w:rsidR="004E753E" w:rsidRPr="001103F5" w:rsidRDefault="003A5013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34F11C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4E753E" w:rsidRPr="001103F5" w14:paraId="24A948B0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D46816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Margin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A9D628" w14:textId="60CE0D11" w:rsidR="004E753E" w:rsidRPr="001103F5" w:rsidRDefault="000F422D" w:rsidP="00F01F2C">
            <w:pPr>
              <w:spacing w:after="0" w:line="240" w:lineRule="auto"/>
              <w:contextualSpacing/>
            </w:pPr>
            <w:r>
              <w:t xml:space="preserve">Page: main.css ; Line: </w:t>
            </w:r>
            <w:r w:rsidR="00841CA6">
              <w:t>51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897EEB" w14:textId="13303FB8" w:rsidR="004E753E" w:rsidRPr="001103F5" w:rsidRDefault="003A5013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D6D4AA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4E753E" w:rsidRPr="001103F5" w14:paraId="45F66744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653FE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Padding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0F8C3" w14:textId="0B0A210F" w:rsidR="004E753E" w:rsidRPr="001103F5" w:rsidRDefault="000F422D" w:rsidP="00F01F2C">
            <w:pPr>
              <w:spacing w:after="0" w:line="240" w:lineRule="auto"/>
              <w:contextualSpacing/>
            </w:pPr>
            <w:r>
              <w:t xml:space="preserve">Page: main.css ; Line: </w:t>
            </w:r>
            <w:r w:rsidR="005B04FC">
              <w:t>52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B4213D" w14:textId="2FCEA7A4" w:rsidR="004E753E" w:rsidRPr="001103F5" w:rsidRDefault="002526C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6BF72E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4E753E" w:rsidRPr="001103F5" w14:paraId="0D2C435F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E48774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Font/font-family/font-style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2D2843" w14:textId="6B23310B" w:rsidR="004E753E" w:rsidRPr="001103F5" w:rsidRDefault="000F422D" w:rsidP="005B04FC">
            <w:pPr>
              <w:spacing w:after="0" w:line="240" w:lineRule="auto"/>
              <w:contextualSpacing/>
            </w:pPr>
            <w:r>
              <w:t xml:space="preserve">Page: main.css ; Line: </w:t>
            </w:r>
            <w:r w:rsidR="005B04FC">
              <w:t>32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E51E0" w14:textId="3D0931A3" w:rsidR="004E753E" w:rsidRPr="001103F5" w:rsidRDefault="003A5013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47FFC7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4E753E" w:rsidRPr="001103F5" w14:paraId="1DE6070B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215153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Font-size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9D7BB" w14:textId="538D9B49" w:rsidR="004E753E" w:rsidRPr="001103F5" w:rsidRDefault="000F422D" w:rsidP="00CF7730">
            <w:pPr>
              <w:spacing w:after="0" w:line="240" w:lineRule="auto"/>
              <w:contextualSpacing/>
            </w:pPr>
            <w:r>
              <w:t xml:space="preserve">Page: main.css ; Line: </w:t>
            </w:r>
            <w:r w:rsidR="00CF7730">
              <w:t>33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6276F" w14:textId="65427088" w:rsidR="004E753E" w:rsidRPr="001103F5" w:rsidRDefault="004F076C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F38299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4E753E" w:rsidRPr="001103F5" w14:paraId="03D4E76F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A8FFAC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Line-height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6538B0" w14:textId="439F8008" w:rsidR="004E753E" w:rsidRPr="001103F5" w:rsidRDefault="000F422D" w:rsidP="00BE04DE">
            <w:pPr>
              <w:spacing w:after="0" w:line="240" w:lineRule="auto"/>
              <w:contextualSpacing/>
            </w:pPr>
            <w:r>
              <w:t xml:space="preserve">Page: main.css ; Line: </w:t>
            </w:r>
            <w:r w:rsidR="00BE04DE">
              <w:t>25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3C6B30" w14:textId="40E40266" w:rsidR="004E753E" w:rsidRPr="001103F5" w:rsidRDefault="004F076C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E8F392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4E753E" w:rsidRPr="001103F5" w14:paraId="42CE1D08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BF3411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lastRenderedPageBreak/>
              <w:t>Text-align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D2BA0" w14:textId="2EF45D55" w:rsidR="004E753E" w:rsidRPr="001103F5" w:rsidRDefault="000F422D" w:rsidP="00F01F2C">
            <w:pPr>
              <w:spacing w:after="0" w:line="240" w:lineRule="auto"/>
              <w:contextualSpacing/>
            </w:pPr>
            <w:r>
              <w:t xml:space="preserve">Page: main.css ; Line: </w:t>
            </w:r>
            <w:r w:rsidR="00EF6F42">
              <w:t>37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F8394" w14:textId="063CD99A" w:rsidR="004E753E" w:rsidRPr="001103F5" w:rsidRDefault="004F076C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27AABF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4E753E" w:rsidRPr="001103F5" w14:paraId="08C4E230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C85DB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 xml:space="preserve">Position </w:t>
            </w:r>
            <w:r>
              <w:t>– relative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82D7A" w14:textId="6691C64B" w:rsidR="004E753E" w:rsidRPr="001103F5" w:rsidRDefault="000F422D" w:rsidP="00F01F2C">
            <w:pPr>
              <w:spacing w:after="0" w:line="240" w:lineRule="auto"/>
              <w:contextualSpacing/>
            </w:pPr>
            <w:r>
              <w:t xml:space="preserve">Page: main.css ; Line: </w:t>
            </w:r>
            <w:r w:rsidR="00EF6F42">
              <w:t>93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5722C" w14:textId="6774948D" w:rsidR="004E753E" w:rsidRPr="001103F5" w:rsidRDefault="004F076C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99B516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4E753E" w:rsidRPr="001103F5" w14:paraId="062BE000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261313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Position – absolute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B665E4" w14:textId="6B0D49EF" w:rsidR="004E753E" w:rsidRPr="001103F5" w:rsidRDefault="000F422D" w:rsidP="00F01F2C">
            <w:pPr>
              <w:spacing w:after="0" w:line="240" w:lineRule="auto"/>
              <w:contextualSpacing/>
            </w:pPr>
            <w:r>
              <w:t xml:space="preserve">Page: main.css ; Line: </w:t>
            </w:r>
            <w:r w:rsidR="00EF6F42">
              <w:t>28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6FB930" w14:textId="7E73DA7B" w:rsidR="004E753E" w:rsidRPr="001103F5" w:rsidRDefault="004F076C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204CB7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4E753E" w:rsidRPr="001103F5" w14:paraId="2F8A98D2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D1978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Float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06F6A6" w14:textId="48EC8C94" w:rsidR="004E753E" w:rsidRPr="001103F5" w:rsidRDefault="000F422D" w:rsidP="00EF6F42">
            <w:pPr>
              <w:spacing w:after="0" w:line="240" w:lineRule="auto"/>
              <w:contextualSpacing/>
            </w:pPr>
            <w:r>
              <w:t xml:space="preserve">Page: </w:t>
            </w:r>
            <w:r w:rsidR="00EF6F42">
              <w:t>careerStyle.css ; Line: 22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3100EB" w14:textId="3D91AB27" w:rsidR="004E753E" w:rsidRPr="001103F5" w:rsidRDefault="004F076C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FCFD35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4E753E" w:rsidRPr="001103F5" w14:paraId="3A35972C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157D76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Display – block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7B1B85" w14:textId="04A9CFB7" w:rsidR="004E753E" w:rsidRPr="001103F5" w:rsidRDefault="000F422D" w:rsidP="00F01F2C">
            <w:pPr>
              <w:spacing w:after="0" w:line="240" w:lineRule="auto"/>
              <w:contextualSpacing/>
            </w:pPr>
            <w:r>
              <w:t xml:space="preserve">Page: main.css ; Line: </w:t>
            </w:r>
            <w:r w:rsidR="00EF6F42">
              <w:t>66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DB7655" w14:textId="185FC46C" w:rsidR="004E753E" w:rsidRPr="001103F5" w:rsidRDefault="004F076C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57A3DA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4E753E" w:rsidRPr="001103F5" w14:paraId="29C70F5F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F53692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Display – inline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3B52BC" w14:textId="6D187C06" w:rsidR="004E753E" w:rsidRPr="001103F5" w:rsidRDefault="000F422D" w:rsidP="00EF6F42">
            <w:pPr>
              <w:spacing w:after="0" w:line="240" w:lineRule="auto"/>
              <w:contextualSpacing/>
            </w:pPr>
            <w:r>
              <w:t xml:space="preserve">Page: </w:t>
            </w:r>
            <w:r w:rsidR="00EF6F42">
              <w:t>careerStyle</w:t>
            </w:r>
            <w:r>
              <w:t xml:space="preserve">.css ; Line: </w:t>
            </w:r>
            <w:r w:rsidR="00EF6F42">
              <w:t>11</w:t>
            </w:r>
            <w:r w:rsidR="0079156B">
              <w:t>3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E1CC05" w14:textId="06CFBE8A" w:rsidR="004E753E" w:rsidRPr="001103F5" w:rsidRDefault="0079156B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5C877F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4E753E" w:rsidRPr="001103F5" w14:paraId="7BD2E681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A56921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z-index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BF0AFA" w14:textId="0ED45B6A" w:rsidR="004E753E" w:rsidRPr="001103F5" w:rsidRDefault="000F422D" w:rsidP="00B01AE4">
            <w:pPr>
              <w:tabs>
                <w:tab w:val="right" w:pos="3366"/>
              </w:tabs>
              <w:spacing w:after="0" w:line="240" w:lineRule="auto"/>
              <w:contextualSpacing/>
            </w:pPr>
            <w:r>
              <w:t xml:space="preserve">Page: main.css ; Line: </w:t>
            </w:r>
            <w:r w:rsidR="00B01AE4">
              <w:t>46</w:t>
            </w:r>
            <w:r w:rsidR="00B01AE4">
              <w:tab/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4F98F" w14:textId="2CFF2120" w:rsidR="004E753E" w:rsidRPr="001103F5" w:rsidRDefault="004F076C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B6832B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4E753E" w:rsidRPr="001103F5" w14:paraId="05AC6133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E1D38E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CSS Dropdown Menu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7DCF9E" w14:textId="677AB671" w:rsidR="004E753E" w:rsidRPr="001103F5" w:rsidRDefault="000F422D" w:rsidP="00F01F2C">
            <w:pPr>
              <w:spacing w:after="0" w:line="240" w:lineRule="auto"/>
              <w:contextualSpacing/>
            </w:pPr>
            <w:r>
              <w:t xml:space="preserve">Page: main.css ; Line: </w:t>
            </w:r>
            <w:r w:rsidR="005D22A2">
              <w:t>102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92C2DA" w14:textId="3837B55D" w:rsidR="004E753E" w:rsidRPr="001103F5" w:rsidRDefault="00695D0D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4A18F6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5</w:t>
            </w:r>
          </w:p>
        </w:tc>
      </w:tr>
      <w:tr w:rsidR="004E753E" w:rsidRPr="001103F5" w14:paraId="67FCF591" w14:textId="77777777" w:rsidTr="00F01F2C">
        <w:trPr>
          <w:trHeight w:val="412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98E1C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Media query (min-width)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6DA4F0" w14:textId="6D0D18F4" w:rsidR="004E753E" w:rsidRPr="001103F5" w:rsidRDefault="000F422D" w:rsidP="0061628D">
            <w:pPr>
              <w:spacing w:after="0" w:line="240" w:lineRule="auto"/>
              <w:contextualSpacing/>
            </w:pPr>
            <w:r>
              <w:t xml:space="preserve">Page: </w:t>
            </w:r>
            <w:r w:rsidR="0061628D">
              <w:t>careerStyle</w:t>
            </w:r>
            <w:r>
              <w:t xml:space="preserve">.css ; Line: </w:t>
            </w:r>
            <w:r w:rsidR="0061628D">
              <w:t>15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5D39B7" w14:textId="6372444C" w:rsidR="004E753E" w:rsidRPr="001103F5" w:rsidRDefault="002526C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C19F7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4E753E" w:rsidRPr="001103F5" w14:paraId="14289C52" w14:textId="77777777" w:rsidTr="00F01F2C">
        <w:trPr>
          <w:trHeight w:val="412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659789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List style type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735722" w14:textId="30CC3B47" w:rsidR="004E753E" w:rsidRPr="001103F5" w:rsidRDefault="0063248C" w:rsidP="00F01F2C">
            <w:pPr>
              <w:spacing w:after="0" w:line="240" w:lineRule="auto"/>
              <w:contextualSpacing/>
            </w:pPr>
            <w:r>
              <w:t>Page: careerStyle</w:t>
            </w:r>
            <w:r w:rsidR="000F422D">
              <w:t xml:space="preserve">.css ; Line: </w:t>
            </w:r>
            <w:r>
              <w:t>34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E290A3" w14:textId="52A6A3D0" w:rsidR="004E753E" w:rsidRPr="001103F5" w:rsidRDefault="004F076C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D39C87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4E753E" w:rsidRPr="001103F5" w14:paraId="5C9EFDAD" w14:textId="77777777" w:rsidTr="00F01F2C">
        <w:trPr>
          <w:trHeight w:val="412"/>
        </w:trPr>
        <w:tc>
          <w:tcPr>
            <w:tcW w:w="924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501AEE2" w14:textId="77777777" w:rsidR="004E753E" w:rsidRDefault="004E753E" w:rsidP="00F01F2C">
            <w:pPr>
              <w:spacing w:after="0" w:line="240" w:lineRule="auto"/>
              <w:contextualSpacing/>
              <w:jc w:val="center"/>
            </w:pPr>
            <w:r>
              <w:t>JS</w:t>
            </w:r>
          </w:p>
        </w:tc>
      </w:tr>
      <w:tr w:rsidR="004E753E" w:rsidRPr="001103F5" w14:paraId="288CF2D7" w14:textId="77777777" w:rsidTr="00F01F2C">
        <w:trPr>
          <w:trHeight w:val="412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6AD23" w14:textId="77777777" w:rsidR="004E753E" w:rsidRDefault="004E753E" w:rsidP="00F01F2C">
            <w:pPr>
              <w:spacing w:after="0" w:line="240" w:lineRule="auto"/>
              <w:contextualSpacing/>
            </w:pPr>
            <w:r>
              <w:t>HTML Script tag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DD0902" w14:textId="212D1A29" w:rsidR="004E753E" w:rsidRPr="001103F5" w:rsidRDefault="002526CE" w:rsidP="00F01F2C">
            <w:pPr>
              <w:spacing w:after="0" w:line="240" w:lineRule="auto"/>
              <w:contextualSpacing/>
            </w:pPr>
            <w:r>
              <w:t xml:space="preserve">Page: </w:t>
            </w:r>
            <w:r w:rsidR="00637C5C">
              <w:t>news</w:t>
            </w:r>
            <w:r>
              <w:t xml:space="preserve"> ; Line: </w:t>
            </w:r>
            <w:r w:rsidR="00637C5C">
              <w:t>7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F5DC7" w14:textId="28504DC3" w:rsidR="004E753E" w:rsidRPr="001103F5" w:rsidRDefault="004F076C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AD8324" w14:textId="77777777" w:rsidR="004E753E" w:rsidRDefault="004E753E" w:rsidP="00F01F2C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4E753E" w:rsidRPr="001103F5" w14:paraId="16624CD2" w14:textId="77777777" w:rsidTr="00F01F2C">
        <w:trPr>
          <w:trHeight w:val="412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CF833" w14:textId="77777777" w:rsidR="004E753E" w:rsidRDefault="004E753E" w:rsidP="00F01F2C">
            <w:pPr>
              <w:spacing w:after="0" w:line="240" w:lineRule="auto"/>
              <w:contextualSpacing/>
            </w:pPr>
            <w:r>
              <w:t>Alert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A8B0E" w14:textId="469832D3" w:rsidR="004E753E" w:rsidRPr="001103F5" w:rsidRDefault="00EE72C8" w:rsidP="00637C5C">
            <w:pPr>
              <w:spacing w:after="0" w:line="240" w:lineRule="auto"/>
              <w:contextualSpacing/>
            </w:pPr>
            <w:r>
              <w:t xml:space="preserve">Page: </w:t>
            </w:r>
            <w:r w:rsidR="00637C5C">
              <w:t>newsJS.js ; Line: 8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155959" w14:textId="2BC3F4FA" w:rsidR="004E753E" w:rsidRPr="001103F5" w:rsidRDefault="004F076C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18D31" w14:textId="77777777" w:rsidR="004E753E" w:rsidRDefault="004E753E" w:rsidP="00F01F2C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4E753E" w:rsidRPr="001103F5" w14:paraId="6D451A11" w14:textId="77777777" w:rsidTr="00F01F2C">
        <w:trPr>
          <w:trHeight w:val="412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29DAB9" w14:textId="77777777" w:rsidR="004E753E" w:rsidRDefault="004E753E" w:rsidP="00F01F2C">
            <w:pPr>
              <w:spacing w:after="0" w:line="240" w:lineRule="auto"/>
              <w:contextualSpacing/>
            </w:pPr>
            <w:r>
              <w:t>Confirm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8BB27" w14:textId="2DA5C041" w:rsidR="004E753E" w:rsidRPr="001103F5" w:rsidRDefault="00637C5C" w:rsidP="00F01F2C">
            <w:pPr>
              <w:spacing w:after="0" w:line="240" w:lineRule="auto"/>
              <w:contextualSpacing/>
            </w:pPr>
            <w:r>
              <w:t>Page: newsJS</w:t>
            </w:r>
            <w:r>
              <w:t>.js ; Line: 17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0C01B" w14:textId="72B22C5C" w:rsidR="004E753E" w:rsidRPr="001103F5" w:rsidRDefault="002526C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0685BB" w14:textId="77777777" w:rsidR="004E753E" w:rsidRDefault="004E753E" w:rsidP="00F01F2C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4E753E" w:rsidRPr="001103F5" w14:paraId="1518639B" w14:textId="77777777" w:rsidTr="00F01F2C">
        <w:trPr>
          <w:trHeight w:val="412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05F4CA" w14:textId="77777777" w:rsidR="004E753E" w:rsidRDefault="004E753E" w:rsidP="00F01F2C">
            <w:pPr>
              <w:spacing w:after="0" w:line="240" w:lineRule="auto"/>
              <w:contextualSpacing/>
            </w:pPr>
            <w:r>
              <w:t>Prompt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8CB189" w14:textId="42CECCBE" w:rsidR="004E753E" w:rsidRPr="001103F5" w:rsidRDefault="00637C5C" w:rsidP="00F01F2C">
            <w:pPr>
              <w:spacing w:after="0" w:line="240" w:lineRule="auto"/>
              <w:contextualSpacing/>
            </w:pPr>
            <w:r>
              <w:t>Page: newsJS</w:t>
            </w:r>
            <w:r>
              <w:t>.js ; Line: 23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83D1E7" w14:textId="3D34E461" w:rsidR="004E753E" w:rsidRPr="001103F5" w:rsidRDefault="002526C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184B95" w14:textId="77777777" w:rsidR="004E753E" w:rsidRDefault="004E753E" w:rsidP="00F01F2C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4E753E" w:rsidRPr="001103F5" w14:paraId="03A04B4C" w14:textId="77777777" w:rsidTr="00F01F2C">
        <w:trPr>
          <w:trHeight w:val="412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B1E7EE" w14:textId="77777777" w:rsidR="004E753E" w:rsidRDefault="004E753E" w:rsidP="00F01F2C">
            <w:pPr>
              <w:spacing w:after="0" w:line="240" w:lineRule="auto"/>
              <w:contextualSpacing/>
            </w:pPr>
            <w:r>
              <w:t>Function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1B7F43" w14:textId="71E3941B" w:rsidR="004E753E" w:rsidRPr="001103F5" w:rsidRDefault="00637C5C" w:rsidP="00F01F2C">
            <w:pPr>
              <w:spacing w:after="0" w:line="240" w:lineRule="auto"/>
              <w:contextualSpacing/>
            </w:pPr>
            <w:r>
              <w:t>Page: newsJS</w:t>
            </w:r>
            <w:r>
              <w:t>.js ; Line: 1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EDF31A" w14:textId="67B30AF9" w:rsidR="004E753E" w:rsidRPr="001103F5" w:rsidRDefault="002526C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3E40B" w14:textId="77777777" w:rsidR="004E753E" w:rsidRDefault="004E753E" w:rsidP="00F01F2C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4E753E" w:rsidRPr="001103F5" w14:paraId="0A44EECB" w14:textId="77777777" w:rsidTr="00F01F2C">
        <w:trPr>
          <w:trHeight w:val="412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55928" w14:textId="77777777" w:rsidR="004E753E" w:rsidRDefault="004E753E" w:rsidP="00F01F2C">
            <w:pPr>
              <w:spacing w:after="0" w:line="240" w:lineRule="auto"/>
              <w:contextualSpacing/>
            </w:pPr>
            <w:r>
              <w:t>Function – return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EA365D" w14:textId="48065E95" w:rsidR="004E753E" w:rsidRPr="001103F5" w:rsidRDefault="00637C5C" w:rsidP="00F01F2C">
            <w:pPr>
              <w:spacing w:after="0" w:line="240" w:lineRule="auto"/>
              <w:contextualSpacing/>
            </w:pPr>
            <w:r>
              <w:t>Page: newsJS</w:t>
            </w:r>
            <w:r>
              <w:t>.js ; Line: 34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457AA" w14:textId="6835E6FA" w:rsidR="004E753E" w:rsidRPr="001103F5" w:rsidRDefault="00563508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13F259" w14:textId="77777777" w:rsidR="004E753E" w:rsidRDefault="004E753E" w:rsidP="00F01F2C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4E753E" w:rsidRPr="001103F5" w14:paraId="552C2CE9" w14:textId="77777777" w:rsidTr="00F01F2C">
        <w:trPr>
          <w:trHeight w:val="412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9868A" w14:textId="77777777" w:rsidR="004E753E" w:rsidRDefault="004E753E" w:rsidP="00F01F2C">
            <w:pPr>
              <w:spacing w:after="0" w:line="240" w:lineRule="auto"/>
              <w:contextualSpacing/>
            </w:pPr>
            <w:proofErr w:type="spellStart"/>
            <w:r>
              <w:t>document.getElementById</w:t>
            </w:r>
            <w:proofErr w:type="spellEnd"/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FB16BA" w14:textId="11A8874C" w:rsidR="004E753E" w:rsidRPr="001103F5" w:rsidRDefault="00637C5C" w:rsidP="00F01F2C">
            <w:pPr>
              <w:spacing w:after="0" w:line="240" w:lineRule="auto"/>
              <w:contextualSpacing/>
            </w:pPr>
            <w:r>
              <w:t>Page: newsJS</w:t>
            </w:r>
            <w:r>
              <w:t>.js ; Line: 3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A3B90F" w14:textId="00735EBA" w:rsidR="004E753E" w:rsidRPr="001103F5" w:rsidRDefault="007547A8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FF45F8" w14:textId="77777777" w:rsidR="004E753E" w:rsidRDefault="004E753E" w:rsidP="00F01F2C">
            <w:pPr>
              <w:spacing w:after="0" w:line="240" w:lineRule="auto"/>
              <w:contextualSpacing/>
            </w:pPr>
            <w:r>
              <w:t>3</w:t>
            </w:r>
          </w:p>
        </w:tc>
      </w:tr>
      <w:tr w:rsidR="004E753E" w:rsidRPr="001103F5" w14:paraId="7FD07C53" w14:textId="77777777" w:rsidTr="00F01F2C">
        <w:trPr>
          <w:trHeight w:val="412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3BD1D" w14:textId="77777777" w:rsidR="004E753E" w:rsidRDefault="004E753E" w:rsidP="00F01F2C">
            <w:pPr>
              <w:spacing w:after="0" w:line="240" w:lineRule="auto"/>
              <w:contextualSpacing/>
            </w:pPr>
            <w:r>
              <w:t>Equality operator (===)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3ACC89" w14:textId="06C4A85A" w:rsidR="004E753E" w:rsidRPr="001103F5" w:rsidRDefault="00637C5C" w:rsidP="00F01F2C">
            <w:pPr>
              <w:spacing w:after="0" w:line="240" w:lineRule="auto"/>
              <w:contextualSpacing/>
            </w:pPr>
            <w:r>
              <w:t>Page: newsJS</w:t>
            </w:r>
            <w:r>
              <w:t>.js ; Line: 34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C59D28" w14:textId="5FFFB48A" w:rsidR="004E753E" w:rsidRPr="001103F5" w:rsidRDefault="002526CE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2AC4E6" w14:textId="77777777" w:rsidR="004E753E" w:rsidRDefault="004E753E" w:rsidP="00F01F2C">
            <w:pPr>
              <w:spacing w:after="0" w:line="240" w:lineRule="auto"/>
              <w:contextualSpacing/>
            </w:pPr>
            <w:r>
              <w:t>3</w:t>
            </w:r>
          </w:p>
        </w:tc>
      </w:tr>
      <w:tr w:rsidR="004E753E" w:rsidRPr="001103F5" w14:paraId="5C40D0ED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3E7502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 xml:space="preserve">JavaScript Visualization (using library such as </w:t>
            </w:r>
            <w:proofErr w:type="spellStart"/>
            <w:r>
              <w:t>Highcharts</w:t>
            </w:r>
            <w:proofErr w:type="spellEnd"/>
            <w:r>
              <w:t xml:space="preserve"> </w:t>
            </w:r>
            <w:proofErr w:type="spellStart"/>
            <w:r>
              <w:t>etc</w:t>
            </w:r>
            <w:proofErr w:type="spellEnd"/>
            <w:r>
              <w:t>)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1BCD7C" w14:textId="7C0B7FFF" w:rsidR="004E753E" w:rsidRPr="001103F5" w:rsidRDefault="00522332" w:rsidP="0024392E">
            <w:pPr>
              <w:spacing w:after="0" w:line="240" w:lineRule="auto"/>
              <w:contextualSpacing/>
            </w:pPr>
            <w:r>
              <w:t xml:space="preserve">Page: </w:t>
            </w:r>
            <w:r w:rsidR="00637C5C">
              <w:t>careerJS</w:t>
            </w:r>
            <w:r>
              <w:t xml:space="preserve">.js ; Line: </w:t>
            </w:r>
            <w:r w:rsidR="0024392E">
              <w:t>1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A6B5FB" w14:textId="349A27DD" w:rsidR="004E753E" w:rsidRPr="001103F5" w:rsidRDefault="00EE72C8" w:rsidP="00F01F2C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A05746" w14:textId="77777777" w:rsidR="004E753E" w:rsidRDefault="004E753E" w:rsidP="00F01F2C">
            <w:pPr>
              <w:spacing w:after="0" w:line="240" w:lineRule="auto"/>
              <w:contextualSpacing/>
            </w:pPr>
            <w:r>
              <w:t>10</w:t>
            </w:r>
          </w:p>
        </w:tc>
      </w:tr>
      <w:tr w:rsidR="004E753E" w:rsidRPr="001103F5" w14:paraId="420ECBC4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9BEC4B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HTML Validation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C4BBB6" w14:textId="4F9144F1" w:rsidR="004E753E" w:rsidRPr="001103F5" w:rsidRDefault="004E753E" w:rsidP="00F01F2C">
            <w:pPr>
              <w:spacing w:after="0" w:line="240" w:lineRule="auto"/>
              <w:contextualSpacing/>
            </w:pP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61ED04" w14:textId="77777777" w:rsidR="004E753E" w:rsidRPr="001103F5" w:rsidRDefault="004E753E" w:rsidP="00F01F2C">
            <w:pPr>
              <w:spacing w:after="0" w:line="240" w:lineRule="auto"/>
              <w:contextualSpacing/>
            </w:pP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CE7943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4E753E" w:rsidRPr="001103F5" w14:paraId="185EE436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AC0288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CSS Validation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E9FD8F" w14:textId="53D939F5" w:rsidR="004E753E" w:rsidRPr="001103F5" w:rsidRDefault="004E753E" w:rsidP="00F01F2C">
            <w:pPr>
              <w:spacing w:after="0" w:line="240" w:lineRule="auto"/>
              <w:contextualSpacing/>
            </w:pP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15535" w14:textId="77777777" w:rsidR="004E753E" w:rsidRPr="001103F5" w:rsidRDefault="004E753E" w:rsidP="00F01F2C">
            <w:pPr>
              <w:spacing w:after="0" w:line="240" w:lineRule="auto"/>
              <w:contextualSpacing/>
            </w:pP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1E8846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4E753E" w:rsidRPr="001103F5" w14:paraId="745E8CC2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65ABFC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lastRenderedPageBreak/>
              <w:t>Layout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839725" w14:textId="130EC2B2" w:rsidR="004E753E" w:rsidRPr="001103F5" w:rsidRDefault="004E753E" w:rsidP="00F01F2C">
            <w:pPr>
              <w:spacing w:after="0" w:line="240" w:lineRule="auto"/>
              <w:contextualSpacing/>
            </w:pP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4A53EA" w14:textId="77777777" w:rsidR="004E753E" w:rsidRPr="001103F5" w:rsidRDefault="004E753E" w:rsidP="00F01F2C">
            <w:pPr>
              <w:spacing w:after="0" w:line="240" w:lineRule="auto"/>
              <w:contextualSpacing/>
            </w:pP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1F9F1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4E753E" w:rsidRPr="001103F5" w14:paraId="36D5CCBD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AD234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Presentation/Professionalism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6F0C1A" w14:textId="77777777" w:rsidR="004E753E" w:rsidRPr="001103F5" w:rsidRDefault="004E753E" w:rsidP="00F01F2C">
            <w:pPr>
              <w:spacing w:after="0" w:line="240" w:lineRule="auto"/>
              <w:contextualSpacing/>
            </w:pP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301AE8" w14:textId="77777777" w:rsidR="004E753E" w:rsidRPr="001103F5" w:rsidRDefault="004E753E" w:rsidP="00F01F2C">
            <w:pPr>
              <w:spacing w:after="0" w:line="240" w:lineRule="auto"/>
              <w:contextualSpacing/>
            </w:pP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8531D6" w14:textId="77777777" w:rsidR="004E753E" w:rsidRPr="001103F5" w:rsidRDefault="004E753E" w:rsidP="00F01F2C">
            <w:pPr>
              <w:spacing w:after="0" w:line="240" w:lineRule="auto"/>
              <w:contextualSpacing/>
            </w:pPr>
            <w:r>
              <w:t>4</w:t>
            </w:r>
          </w:p>
        </w:tc>
      </w:tr>
      <w:tr w:rsidR="004E753E" w:rsidRPr="001103F5" w14:paraId="727F90C7" w14:textId="77777777" w:rsidTr="00F01F2C"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C3B03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Total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10BF74" w14:textId="77777777" w:rsidR="004E753E" w:rsidRPr="001103F5" w:rsidRDefault="004E753E" w:rsidP="00F01F2C">
            <w:pPr>
              <w:spacing w:after="0" w:line="240" w:lineRule="auto"/>
              <w:contextualSpacing/>
            </w:pP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8D850D" w14:textId="77777777" w:rsidR="004E753E" w:rsidRPr="001103F5" w:rsidRDefault="004E753E" w:rsidP="00F01F2C">
            <w:pPr>
              <w:spacing w:after="0" w:line="240" w:lineRule="auto"/>
              <w:contextualSpacing/>
            </w:pP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36419B" w14:textId="77777777" w:rsidR="004E753E" w:rsidRPr="001103F5" w:rsidRDefault="004E753E" w:rsidP="00F01F2C">
            <w:pPr>
              <w:spacing w:after="0" w:line="240" w:lineRule="auto"/>
              <w:contextualSpacing/>
            </w:pPr>
            <w:r w:rsidRPr="001103F5">
              <w:t>100</w:t>
            </w:r>
          </w:p>
        </w:tc>
      </w:tr>
    </w:tbl>
    <w:p w14:paraId="22E20859" w14:textId="77777777" w:rsidR="004E753E" w:rsidRPr="001103F5" w:rsidRDefault="004E753E" w:rsidP="004E753E"/>
    <w:p w14:paraId="1BCE18F0" w14:textId="77777777" w:rsidR="00AF562A" w:rsidRDefault="00AF562A"/>
    <w:sectPr w:rsidR="00AF56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MzcwMTAwNDW2tDBV0lEKTi0uzszPAykwrAUAzBZ6kiwAAAA="/>
  </w:docVars>
  <w:rsids>
    <w:rsidRoot w:val="004E753E"/>
    <w:rsid w:val="00097E7D"/>
    <w:rsid w:val="000F422D"/>
    <w:rsid w:val="001E4018"/>
    <w:rsid w:val="0024392E"/>
    <w:rsid w:val="002526CE"/>
    <w:rsid w:val="002D1C5E"/>
    <w:rsid w:val="0030777C"/>
    <w:rsid w:val="00324D5E"/>
    <w:rsid w:val="003A5013"/>
    <w:rsid w:val="004E753E"/>
    <w:rsid w:val="004F076C"/>
    <w:rsid w:val="00522332"/>
    <w:rsid w:val="005372D4"/>
    <w:rsid w:val="00563508"/>
    <w:rsid w:val="005B04FC"/>
    <w:rsid w:val="005D22A2"/>
    <w:rsid w:val="0061628D"/>
    <w:rsid w:val="0063248C"/>
    <w:rsid w:val="00637C5C"/>
    <w:rsid w:val="00683201"/>
    <w:rsid w:val="00695D0D"/>
    <w:rsid w:val="00703007"/>
    <w:rsid w:val="007547A8"/>
    <w:rsid w:val="0079156B"/>
    <w:rsid w:val="00791A8E"/>
    <w:rsid w:val="00841CA6"/>
    <w:rsid w:val="00AB78F0"/>
    <w:rsid w:val="00AF562A"/>
    <w:rsid w:val="00B01AE4"/>
    <w:rsid w:val="00B16603"/>
    <w:rsid w:val="00B31B7B"/>
    <w:rsid w:val="00BB2583"/>
    <w:rsid w:val="00BE04DE"/>
    <w:rsid w:val="00BE6997"/>
    <w:rsid w:val="00CF7730"/>
    <w:rsid w:val="00EE72C8"/>
    <w:rsid w:val="00EF6F42"/>
    <w:rsid w:val="00F01F2C"/>
    <w:rsid w:val="00F96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4D0BD"/>
  <w15:chartTrackingRefBased/>
  <w15:docId w15:val="{767DBBA9-492E-4C6E-A30A-372A52FA0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753E"/>
    <w:pPr>
      <w:spacing w:after="120" w:line="276" w:lineRule="auto"/>
      <w:jc w:val="both"/>
    </w:pPr>
    <w:rPr>
      <w:rFonts w:eastAsia="Arial" w:cs="Arial"/>
      <w:color w:val="000000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4E753E"/>
    <w:pPr>
      <w:spacing w:before="360" w:after="80" w:line="240" w:lineRule="auto"/>
      <w:outlineLvl w:val="1"/>
    </w:pPr>
    <w:rPr>
      <w:rFonts w:asciiTheme="majorHAnsi" w:hAnsiTheme="majorHAns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4E753E"/>
    <w:rPr>
      <w:rFonts w:asciiTheme="majorHAnsi" w:eastAsia="Arial" w:hAnsiTheme="majorHAnsi" w:cs="Arial"/>
      <w:b/>
      <w:bCs/>
      <w:color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851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44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457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E DeFreitas</dc:creator>
  <cp:keywords/>
  <dc:description/>
  <cp:lastModifiedBy>Akil hosang</cp:lastModifiedBy>
  <cp:revision>30</cp:revision>
  <dcterms:created xsi:type="dcterms:W3CDTF">2018-01-31T10:10:00Z</dcterms:created>
  <dcterms:modified xsi:type="dcterms:W3CDTF">2018-02-07T03:57:00Z</dcterms:modified>
</cp:coreProperties>
</file>